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5840" w:rsidRPr="008816B8" w:rsidRDefault="007E39F7" w:rsidP="001143EE">
      <w:pPr>
        <w:pStyle w:val="Title"/>
        <w:spacing w:before="180" w:after="180"/>
        <w:ind w:left="1440" w:right="1440"/>
      </w:pPr>
      <w:r w:rsidRPr="008816B8">
        <w:t>Untitled</w:t>
      </w:r>
    </w:p>
    <w:p w:rsidR="00215840" w:rsidRDefault="007E39F7" w:rsidP="001143EE">
      <w:pPr>
        <w:pStyle w:val="Heading2"/>
        <w:spacing w:before="180" w:after="180"/>
      </w:pPr>
      <w:bookmarkStart w:id="0" w:name="r-markdown"/>
      <w:r>
        <w:t>R Markdown</w:t>
      </w:r>
      <w:bookmarkEnd w:id="0"/>
    </w:p>
    <w:p w:rsidR="00215840" w:rsidRDefault="007E39F7" w:rsidP="001143E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122D77" w:rsidRDefault="00122D77" w:rsidP="001143EE">
      <w:pPr>
        <w:pStyle w:val="BlockText"/>
        <w:spacing w:before="180" w:after="180"/>
      </w:pPr>
    </w:p>
    <w:p w:rsidR="00122D77" w:rsidRPr="00122D77" w:rsidRDefault="00122D77" w:rsidP="001143EE">
      <w:pPr>
        <w:pStyle w:val="RedText"/>
        <w:spacing w:before="180" w:after="180"/>
        <w:ind w:left="1440" w:right="1440"/>
      </w:pPr>
      <w:r w:rsidRPr="00122D77">
        <w:rPr>
          <w:highlight w:val="yellow"/>
        </w:rPr>
        <w:t>Something questionable…</w:t>
      </w:r>
    </w:p>
    <w:p w:rsidR="00122D77" w:rsidRPr="00122D77" w:rsidRDefault="00122D77" w:rsidP="001143EE">
      <w:pPr>
        <w:pStyle w:val="BodyText"/>
      </w:pPr>
    </w:p>
    <w:p w:rsidR="00215840" w:rsidRDefault="007E39F7" w:rsidP="001143E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</w:t>
      </w:r>
      <w:r w:rsidRPr="00155C5F">
        <w:rPr>
          <w:rStyle w:val="OrangeText"/>
        </w:rPr>
        <w:t>document will be generated that</w:t>
      </w:r>
      <w:r>
        <w:t xml:space="preserve"> includes both content as well as the </w:t>
      </w:r>
      <w:r w:rsidRPr="0014100C">
        <w:rPr>
          <w:rStyle w:val="GreyCharacter"/>
        </w:rPr>
        <w:t>output</w:t>
      </w:r>
      <w:r>
        <w:t xml:space="preserve"> of any embedded R code chunks within the document. You can </w:t>
      </w:r>
      <w:r w:rsidRPr="0014100C">
        <w:rPr>
          <w:rStyle w:val="yellowHighlight"/>
          <w:highlight w:val="yellow"/>
        </w:rPr>
        <w:t>embed</w:t>
      </w:r>
      <w:r>
        <w:t xml:space="preserve"> an R code chunk like this:</w:t>
      </w:r>
    </w:p>
    <w:p w:rsidR="00215840" w:rsidRDefault="007E39F7" w:rsidP="001143EE">
      <w:pPr>
        <w:pStyle w:val="SourceCode"/>
        <w:spacing w:before="180" w:after="180"/>
        <w:ind w:left="1440" w:right="1440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215840" w:rsidRDefault="007E39F7" w:rsidP="001143EE">
      <w:pPr>
        <w:pStyle w:val="SourceCode"/>
        <w:spacing w:before="180" w:after="180"/>
        <w:ind w:left="1440" w:right="1440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215840" w:rsidRPr="005372E2" w:rsidRDefault="007E39F7" w:rsidP="00172D85">
      <w:pPr>
        <w:pStyle w:val="Heading3"/>
      </w:pPr>
      <w:bookmarkStart w:id="1" w:name="including-plots"/>
      <w:r w:rsidRPr="005372E2">
        <w:t>Including Plots</w:t>
      </w:r>
      <w:bookmarkEnd w:id="1"/>
    </w:p>
    <w:p w:rsidR="00215840" w:rsidRDefault="007E39F7" w:rsidP="001143EE">
      <w:pPr>
        <w:pStyle w:val="FirstParagraph"/>
      </w:pPr>
      <w:r>
        <w:t>You can also embed plots, for example:</w:t>
      </w:r>
    </w:p>
    <w:p w:rsidR="005C7401" w:rsidRDefault="007E39F7" w:rsidP="005C7401">
      <w:pPr>
        <w:pStyle w:val="BodyText"/>
        <w:keepNext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5840" w:rsidRDefault="005C7401" w:rsidP="005C7401">
      <w:pPr>
        <w:pStyle w:val="Caption"/>
      </w:pPr>
      <w:bookmarkStart w:id="2" w:name="_GoBack"/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 a thing</w:t>
      </w:r>
    </w:p>
    <w:bookmarkEnd w:id="2"/>
    <w:p w:rsidR="00215840" w:rsidRDefault="007E39F7" w:rsidP="001143EE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15840" w:rsidSect="008761AE">
      <w:pgSz w:w="12240" w:h="15840"/>
      <w:pgMar w:top="1440" w:right="180" w:bottom="1440" w:left="27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4EEE" w:rsidRDefault="00914EEE">
      <w:pPr>
        <w:spacing w:after="0"/>
      </w:pPr>
      <w:r>
        <w:separator/>
      </w:r>
    </w:p>
  </w:endnote>
  <w:endnote w:type="continuationSeparator" w:id="0">
    <w:p w:rsidR="00914EEE" w:rsidRDefault="00914E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4EEE" w:rsidRDefault="00914EEE">
      <w:r>
        <w:separator/>
      </w:r>
    </w:p>
  </w:footnote>
  <w:footnote w:type="continuationSeparator" w:id="0">
    <w:p w:rsidR="00914EEE" w:rsidRDefault="00914E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5A0488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7E946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2BE76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9A57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63846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7258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6EA6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25AE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3653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9AC5D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09CA1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99C"/>
    <w:rsid w:val="000A45E9"/>
    <w:rsid w:val="001143EE"/>
    <w:rsid w:val="00122D77"/>
    <w:rsid w:val="0014100C"/>
    <w:rsid w:val="00155C5F"/>
    <w:rsid w:val="00161A1B"/>
    <w:rsid w:val="00172D85"/>
    <w:rsid w:val="001956C6"/>
    <w:rsid w:val="001C306F"/>
    <w:rsid w:val="001E369E"/>
    <w:rsid w:val="00215840"/>
    <w:rsid w:val="003B036C"/>
    <w:rsid w:val="004D3143"/>
    <w:rsid w:val="004E29B3"/>
    <w:rsid w:val="005372E2"/>
    <w:rsid w:val="00590D07"/>
    <w:rsid w:val="005C7401"/>
    <w:rsid w:val="00784D58"/>
    <w:rsid w:val="007E39F7"/>
    <w:rsid w:val="008761AE"/>
    <w:rsid w:val="008816B8"/>
    <w:rsid w:val="008D6863"/>
    <w:rsid w:val="00914EEE"/>
    <w:rsid w:val="009666E0"/>
    <w:rsid w:val="00B86B75"/>
    <w:rsid w:val="00BC48D5"/>
    <w:rsid w:val="00C36279"/>
    <w:rsid w:val="00CB1A3C"/>
    <w:rsid w:val="00D1407C"/>
    <w:rsid w:val="00E315A3"/>
    <w:rsid w:val="00E96080"/>
    <w:rsid w:val="00EC7B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BAAC449-3B42-4221-8819-14661F7B2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qFormat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72D85"/>
    <w:pPr>
      <w:keepNext/>
      <w:keepLines/>
      <w:spacing w:before="480" w:after="0"/>
      <w:ind w:left="1440" w:right="144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72D85"/>
    <w:pPr>
      <w:keepNext/>
      <w:keepLines/>
      <w:spacing w:before="200" w:after="0"/>
      <w:ind w:left="1440" w:right="1440"/>
      <w:mirrorIndents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72D85"/>
    <w:pPr>
      <w:keepNext/>
      <w:keepLines/>
      <w:spacing w:before="200" w:after="0"/>
      <w:ind w:left="1440" w:right="144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B1A3C"/>
    <w:pPr>
      <w:spacing w:before="180" w:after="180"/>
      <w:ind w:left="1440" w:right="1440"/>
      <w:mirrorIndents/>
    </w:pPr>
  </w:style>
  <w:style w:type="paragraph" w:customStyle="1" w:styleId="FirstParagraph">
    <w:name w:val="First Paragraph"/>
    <w:basedOn w:val="BodyText"/>
    <w:next w:val="BodyText"/>
    <w:qFormat/>
    <w:rsid w:val="00CB1A3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816B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i/>
      <w:color w:val="345A8A" w:themeColor="accent1" w:themeShade="B5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5C7401"/>
    <w:pPr>
      <w:spacing w:after="120"/>
      <w:ind w:left="1440" w:right="144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5C7401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E369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E369E"/>
    <w:rPr>
      <w:rFonts w:ascii="Segoe UI" w:hAnsi="Segoe UI" w:cs="Segoe UI"/>
      <w:sz w:val="18"/>
      <w:szCs w:val="18"/>
    </w:rPr>
  </w:style>
  <w:style w:type="paragraph" w:styleId="BodyText3">
    <w:name w:val="Body Text 3"/>
    <w:basedOn w:val="Normal"/>
    <w:link w:val="BodyText3Char"/>
    <w:qFormat/>
    <w:rsid w:val="00122D77"/>
    <w:pPr>
      <w:spacing w:after="120"/>
    </w:pPr>
    <w:rPr>
      <w:color w:val="FF0000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CB1A3C"/>
  </w:style>
  <w:style w:type="character" w:customStyle="1" w:styleId="BodyText3Char">
    <w:name w:val="Body Text 3 Char"/>
    <w:basedOn w:val="DefaultParagraphFont"/>
    <w:link w:val="BodyText3"/>
    <w:rsid w:val="00122D77"/>
    <w:rPr>
      <w:color w:val="FF0000"/>
      <w:sz w:val="22"/>
      <w:szCs w:val="22"/>
    </w:rPr>
  </w:style>
  <w:style w:type="paragraph" w:customStyle="1" w:styleId="RedText">
    <w:name w:val="RedText"/>
    <w:basedOn w:val="BodyText3"/>
    <w:qFormat/>
    <w:rsid w:val="000A45E9"/>
  </w:style>
  <w:style w:type="character" w:customStyle="1" w:styleId="OrangeText">
    <w:name w:val="OrangeText"/>
    <w:basedOn w:val="DefaultParagraphFont"/>
    <w:uiPriority w:val="1"/>
    <w:qFormat/>
    <w:rsid w:val="00EC7B69"/>
    <w:rPr>
      <w:rFonts w:asciiTheme="majorHAnsi" w:hAnsiTheme="majorHAnsi"/>
      <w:i/>
      <w:color w:val="FFC000"/>
      <w:sz w:val="24"/>
    </w:rPr>
  </w:style>
  <w:style w:type="character" w:customStyle="1" w:styleId="GreyCharacter">
    <w:name w:val="GreyCharacter"/>
    <w:basedOn w:val="DefaultParagraphFont"/>
    <w:uiPriority w:val="1"/>
    <w:qFormat/>
    <w:rsid w:val="0014100C"/>
    <w:rPr>
      <w:rFonts w:asciiTheme="majorHAnsi" w:hAnsiTheme="majorHAnsi"/>
      <w:color w:val="BFBFBF" w:themeColor="background1" w:themeShade="BF"/>
      <w:sz w:val="24"/>
    </w:rPr>
  </w:style>
  <w:style w:type="character" w:customStyle="1" w:styleId="yellowHighlight">
    <w:name w:val="yellowHighlight"/>
    <w:basedOn w:val="DefaultParagraphFont"/>
    <w:uiPriority w:val="1"/>
    <w:qFormat/>
    <w:rsid w:val="001410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eCicco, Laura A</dc:creator>
  <cp:keywords/>
  <cp:lastModifiedBy>DeCicco, Laura A</cp:lastModifiedBy>
  <cp:revision>14</cp:revision>
  <dcterms:created xsi:type="dcterms:W3CDTF">2019-09-11T14:31:00Z</dcterms:created>
  <dcterms:modified xsi:type="dcterms:W3CDTF">2019-10-10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